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2D602" w14:textId="77777777" w:rsidR="00B81899" w:rsidRDefault="00B81899" w:rsidP="00B81899">
      <w:pPr>
        <w:jc w:val="center"/>
        <w:rPr>
          <w:rFonts w:ascii="Times New Roman" w:hAnsi="Times New Roman" w:cs="Times New Roman"/>
          <w:sz w:val="200"/>
          <w:szCs w:val="200"/>
        </w:rPr>
      </w:pPr>
      <w:r w:rsidRPr="00B81899">
        <w:rPr>
          <w:rFonts w:ascii="Times New Roman" w:hAnsi="Times New Roman" w:cs="Times New Roman"/>
          <w:sz w:val="200"/>
          <w:szCs w:val="200"/>
        </w:rPr>
        <w:t xml:space="preserve">No RFPs </w:t>
      </w:r>
    </w:p>
    <w:p w14:paraId="4A005042" w14:textId="2305A2CA" w:rsidR="007B1310" w:rsidRPr="00B81899" w:rsidRDefault="00B81899" w:rsidP="00B81899">
      <w:pPr>
        <w:jc w:val="center"/>
        <w:rPr>
          <w:rFonts w:ascii="Times New Roman" w:hAnsi="Times New Roman" w:cs="Times New Roman"/>
          <w:sz w:val="200"/>
          <w:szCs w:val="200"/>
        </w:rPr>
      </w:pPr>
      <w:bookmarkStart w:id="0" w:name="_GoBack"/>
      <w:bookmarkEnd w:id="0"/>
      <w:r w:rsidRPr="00B81899">
        <w:rPr>
          <w:rFonts w:ascii="Times New Roman" w:hAnsi="Times New Roman" w:cs="Times New Roman"/>
          <w:sz w:val="200"/>
          <w:szCs w:val="200"/>
        </w:rPr>
        <w:t>at this time</w:t>
      </w:r>
    </w:p>
    <w:sectPr w:rsidR="007B1310" w:rsidRPr="00B818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zQ2NDGxNDE3MzFX0lEKTi0uzszPAykwrAUAh/7o0SwAAAA="/>
  </w:docVars>
  <w:rsids>
    <w:rsidRoot w:val="00B81899"/>
    <w:rsid w:val="007B1310"/>
    <w:rsid w:val="00B81899"/>
    <w:rsid w:val="00EA1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0FEA7"/>
  <w15:chartTrackingRefBased/>
  <w15:docId w15:val="{2C4CD47C-D343-43EF-8954-67A92F12F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dano, Krista</dc:creator>
  <cp:keywords/>
  <dc:description/>
  <cp:lastModifiedBy>Laudano, Krista</cp:lastModifiedBy>
  <cp:revision>1</cp:revision>
  <dcterms:created xsi:type="dcterms:W3CDTF">2019-12-03T15:41:00Z</dcterms:created>
  <dcterms:modified xsi:type="dcterms:W3CDTF">2019-12-03T15:42:00Z</dcterms:modified>
</cp:coreProperties>
</file>